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65434" w14:textId="1F688534" w:rsidR="00D765E4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b/>
          <w:bCs/>
          <w:sz w:val="40"/>
          <w:szCs w:val="40"/>
        </w:rPr>
        <w:t xml:space="preserve">EXPERIMENT NO - </w:t>
      </w:r>
      <w:r w:rsidR="00A7221E">
        <w:rPr>
          <w:rFonts w:ascii="Times New Roman" w:hAnsi="Times New Roman"/>
          <w:b/>
          <w:bCs/>
          <w:sz w:val="40"/>
          <w:szCs w:val="40"/>
        </w:rPr>
        <w:t>3</w:t>
      </w:r>
      <w:r w:rsidRPr="005D7DF7">
        <w:rPr>
          <w:rFonts w:ascii="Times New Roman" w:hAnsi="Times New Roman"/>
          <w:sz w:val="40"/>
          <w:szCs w:val="40"/>
        </w:rPr>
        <w:t xml:space="preserve">                                 </w:t>
      </w:r>
      <w:r w:rsidR="00D45000" w:rsidRPr="005D7DF7">
        <w:rPr>
          <w:rFonts w:ascii="Times New Roman" w:hAnsi="Times New Roman"/>
          <w:sz w:val="40"/>
          <w:szCs w:val="40"/>
        </w:rPr>
        <w:t xml:space="preserve">   </w:t>
      </w:r>
      <w:r w:rsidRPr="005D7DF7">
        <w:rPr>
          <w:rFonts w:ascii="Times New Roman" w:hAnsi="Times New Roman"/>
          <w:sz w:val="32"/>
          <w:szCs w:val="32"/>
        </w:rPr>
        <w:t>BUSHRA SHAHZAD</w:t>
      </w:r>
    </w:p>
    <w:p w14:paraId="71E9031D" w14:textId="77777777" w:rsidR="00D765E4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 xml:space="preserve">                                                                                                                 20BCS046</w:t>
      </w:r>
    </w:p>
    <w:p w14:paraId="13296088" w14:textId="6F5C9361" w:rsidR="00D765E4" w:rsidRPr="005D7DF7" w:rsidRDefault="00D45000" w:rsidP="00D765E4">
      <w:pPr>
        <w:ind w:left="7200" w:firstLine="720"/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 xml:space="preserve">  </w:t>
      </w:r>
      <w:r w:rsidR="00A7221E">
        <w:rPr>
          <w:rFonts w:ascii="Times New Roman" w:hAnsi="Times New Roman"/>
          <w:sz w:val="32"/>
          <w:szCs w:val="32"/>
        </w:rPr>
        <w:t xml:space="preserve">        7</w:t>
      </w:r>
      <w:r w:rsidR="00A7221E">
        <w:rPr>
          <w:rFonts w:ascii="Times New Roman" w:hAnsi="Times New Roman"/>
          <w:sz w:val="32"/>
          <w:szCs w:val="32"/>
          <w:vertAlign w:val="superscript"/>
        </w:rPr>
        <w:t>th</w:t>
      </w:r>
      <w:r w:rsidR="00D765E4" w:rsidRPr="005D7DF7">
        <w:rPr>
          <w:rFonts w:ascii="Times New Roman" w:hAnsi="Times New Roman"/>
          <w:sz w:val="32"/>
          <w:szCs w:val="32"/>
        </w:rPr>
        <w:t xml:space="preserve"> </w:t>
      </w:r>
      <w:r w:rsidR="00A7221E">
        <w:rPr>
          <w:rFonts w:ascii="Times New Roman" w:hAnsi="Times New Roman"/>
          <w:sz w:val="32"/>
          <w:szCs w:val="32"/>
        </w:rPr>
        <w:t>Feb</w:t>
      </w:r>
      <w:r w:rsidR="00D765E4" w:rsidRPr="005D7DF7">
        <w:rPr>
          <w:rFonts w:ascii="Times New Roman" w:hAnsi="Times New Roman"/>
          <w:sz w:val="32"/>
          <w:szCs w:val="32"/>
        </w:rPr>
        <w:t>, 2024</w:t>
      </w:r>
    </w:p>
    <w:p w14:paraId="28CA5F07" w14:textId="3012F32B" w:rsidR="00E717D7" w:rsidRPr="004858E6" w:rsidRDefault="00D765E4" w:rsidP="00D765E4">
      <w:pPr>
        <w:rPr>
          <w:rFonts w:ascii="Times New Roman" w:hAnsi="Times New Roman"/>
          <w:b/>
          <w:bCs/>
          <w:sz w:val="40"/>
          <w:szCs w:val="40"/>
        </w:rPr>
      </w:pPr>
      <w:r w:rsidRPr="004858E6">
        <w:rPr>
          <w:rFonts w:ascii="Times New Roman" w:hAnsi="Times New Roman"/>
          <w:b/>
          <w:bCs/>
          <w:sz w:val="40"/>
          <w:szCs w:val="40"/>
        </w:rPr>
        <w:t>AIM</w:t>
      </w:r>
      <w:r w:rsidR="00223072">
        <w:rPr>
          <w:rFonts w:ascii="Times New Roman" w:hAnsi="Times New Roman"/>
          <w:b/>
          <w:bCs/>
          <w:sz w:val="40"/>
          <w:szCs w:val="40"/>
        </w:rPr>
        <w:t>-</w:t>
      </w:r>
    </w:p>
    <w:p w14:paraId="34EFB742" w14:textId="2632B234" w:rsidR="00D765E4" w:rsidRPr="005D7DF7" w:rsidRDefault="00223072" w:rsidP="00D765E4">
      <w:pPr>
        <w:rPr>
          <w:rFonts w:ascii="Times New Roman" w:hAnsi="Times New Roman"/>
          <w:sz w:val="40"/>
          <w:szCs w:val="40"/>
        </w:rPr>
      </w:pPr>
      <w:r w:rsidRPr="00223072">
        <w:rPr>
          <w:rFonts w:ascii="Times New Roman" w:hAnsi="Times New Roman"/>
          <w:sz w:val="32"/>
          <w:szCs w:val="32"/>
        </w:rPr>
        <w:t>To design counter based on four switches as input using 8051 board.</w:t>
      </w:r>
    </w:p>
    <w:p w14:paraId="6C8B7921" w14:textId="4A9EA985" w:rsidR="00D765E4" w:rsidRPr="005D7DF7" w:rsidRDefault="00D765E4" w:rsidP="00D765E4">
      <w:pPr>
        <w:rPr>
          <w:rFonts w:ascii="Times New Roman" w:hAnsi="Times New Roman"/>
          <w:sz w:val="40"/>
          <w:szCs w:val="40"/>
        </w:rPr>
      </w:pPr>
      <w:r w:rsidRPr="004858E6">
        <w:rPr>
          <w:rFonts w:ascii="Times New Roman" w:hAnsi="Times New Roman"/>
          <w:b/>
          <w:bCs/>
          <w:sz w:val="32"/>
          <w:szCs w:val="32"/>
        </w:rPr>
        <w:t>Hardware Used</w:t>
      </w:r>
      <w:r w:rsidRPr="005D7DF7">
        <w:rPr>
          <w:rFonts w:ascii="Times New Roman" w:hAnsi="Times New Roman"/>
          <w:sz w:val="40"/>
          <w:szCs w:val="40"/>
        </w:rPr>
        <w:t xml:space="preserve"> - </w:t>
      </w:r>
      <w:r w:rsidRPr="005D7DF7">
        <w:rPr>
          <w:rFonts w:ascii="Times New Roman" w:hAnsi="Times New Roman"/>
          <w:sz w:val="32"/>
          <w:szCs w:val="32"/>
        </w:rPr>
        <w:t>Computer System, 8051 Microcontroller kit, USB connectors.</w:t>
      </w:r>
    </w:p>
    <w:p w14:paraId="70BFAB09" w14:textId="26DB5421" w:rsidR="008458AB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4858E6">
        <w:rPr>
          <w:rFonts w:ascii="Times New Roman" w:hAnsi="Times New Roman"/>
          <w:b/>
          <w:bCs/>
          <w:sz w:val="32"/>
          <w:szCs w:val="32"/>
        </w:rPr>
        <w:t>Software Used</w:t>
      </w:r>
      <w:r w:rsidRPr="005D7DF7">
        <w:rPr>
          <w:rFonts w:ascii="Times New Roman" w:hAnsi="Times New Roman"/>
          <w:sz w:val="32"/>
          <w:szCs w:val="32"/>
        </w:rPr>
        <w:t xml:space="preserve"> </w:t>
      </w:r>
      <w:r w:rsidRPr="005D7DF7">
        <w:rPr>
          <w:rFonts w:ascii="Times New Roman" w:hAnsi="Times New Roman"/>
          <w:sz w:val="40"/>
          <w:szCs w:val="40"/>
        </w:rPr>
        <w:t xml:space="preserve">- </w:t>
      </w:r>
      <w:r w:rsidRPr="005D7DF7">
        <w:rPr>
          <w:rFonts w:ascii="Times New Roman" w:hAnsi="Times New Roman"/>
          <w:sz w:val="32"/>
          <w:szCs w:val="32"/>
        </w:rPr>
        <w:t>Keil Micro-vision IDE, Flash</w:t>
      </w:r>
      <w:r w:rsidR="0028092E" w:rsidRPr="005D7DF7">
        <w:rPr>
          <w:rFonts w:ascii="Times New Roman" w:hAnsi="Times New Roman"/>
          <w:sz w:val="32"/>
          <w:szCs w:val="32"/>
        </w:rPr>
        <w:t xml:space="preserve"> </w:t>
      </w:r>
      <w:r w:rsidRPr="005D7DF7">
        <w:rPr>
          <w:rFonts w:ascii="Times New Roman" w:hAnsi="Times New Roman"/>
          <w:sz w:val="32"/>
          <w:szCs w:val="32"/>
        </w:rPr>
        <w:t>Magic tool</w:t>
      </w:r>
      <w:r w:rsidR="0028092E" w:rsidRPr="005D7DF7">
        <w:rPr>
          <w:rFonts w:ascii="Times New Roman" w:hAnsi="Times New Roman"/>
          <w:sz w:val="32"/>
          <w:szCs w:val="32"/>
        </w:rPr>
        <w:t>.</w:t>
      </w:r>
    </w:p>
    <w:p w14:paraId="04116F7C" w14:textId="362B748F" w:rsidR="008458AB" w:rsidRPr="005D7DF7" w:rsidRDefault="004858E6" w:rsidP="008458AB">
      <w:pPr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b/>
          <w:bCs/>
          <w:sz w:val="32"/>
          <w:szCs w:val="32"/>
        </w:rPr>
        <w:t>Pins</w:t>
      </w:r>
      <w:r w:rsidRPr="004858E6">
        <w:rPr>
          <w:rFonts w:ascii="Times New Roman" w:hAnsi="Times New Roman"/>
          <w:b/>
          <w:bCs/>
          <w:sz w:val="32"/>
          <w:szCs w:val="32"/>
        </w:rPr>
        <w:t xml:space="preserve"> Used</w:t>
      </w:r>
      <w:r>
        <w:rPr>
          <w:rFonts w:ascii="Times New Roman" w:hAnsi="Times New Roman"/>
          <w:b/>
          <w:bCs/>
          <w:sz w:val="32"/>
          <w:szCs w:val="32"/>
        </w:rPr>
        <w:t xml:space="preserve"> -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  <w:gridCol w:w="1843"/>
        <w:gridCol w:w="5074"/>
      </w:tblGrid>
      <w:tr w:rsidR="00E717D7" w:rsidRPr="008F0BE9" w14:paraId="62963E1B" w14:textId="77777777" w:rsidTr="00AE3D5C">
        <w:trPr>
          <w:jc w:val="center"/>
        </w:trPr>
        <w:tc>
          <w:tcPr>
            <w:tcW w:w="1838" w:type="dxa"/>
          </w:tcPr>
          <w:p w14:paraId="2A746DBE" w14:textId="7EB1F2CF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LED</w:t>
            </w:r>
          </w:p>
        </w:tc>
        <w:tc>
          <w:tcPr>
            <w:tcW w:w="1701" w:type="dxa"/>
          </w:tcPr>
          <w:p w14:paraId="4FA2EB90" w14:textId="0723DC8E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ORT</w:t>
            </w:r>
          </w:p>
        </w:tc>
        <w:tc>
          <w:tcPr>
            <w:tcW w:w="1843" w:type="dxa"/>
          </w:tcPr>
          <w:p w14:paraId="3833CF7A" w14:textId="15AB909F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VARIABLE</w:t>
            </w:r>
          </w:p>
        </w:tc>
        <w:tc>
          <w:tcPr>
            <w:tcW w:w="5074" w:type="dxa"/>
          </w:tcPr>
          <w:p w14:paraId="36AB3ED5" w14:textId="6B32F0BD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USE</w:t>
            </w:r>
          </w:p>
        </w:tc>
      </w:tr>
      <w:tr w:rsidR="00E717D7" w:rsidRPr="008F0BE9" w14:paraId="5BE4FB38" w14:textId="77777777" w:rsidTr="00AE3D5C">
        <w:trPr>
          <w:jc w:val="center"/>
        </w:trPr>
        <w:tc>
          <w:tcPr>
            <w:tcW w:w="1838" w:type="dxa"/>
          </w:tcPr>
          <w:p w14:paraId="38D96BA6" w14:textId="0EFE63C8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D1</w:t>
            </w:r>
          </w:p>
        </w:tc>
        <w:tc>
          <w:tcPr>
            <w:tcW w:w="1701" w:type="dxa"/>
          </w:tcPr>
          <w:p w14:paraId="080390FB" w14:textId="2FFAB8E3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3.0</w:t>
            </w:r>
          </w:p>
        </w:tc>
        <w:tc>
          <w:tcPr>
            <w:tcW w:w="1843" w:type="dxa"/>
          </w:tcPr>
          <w:p w14:paraId="0BDDA037" w14:textId="55ECF64F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8F0BE9">
              <w:rPr>
                <w:rFonts w:ascii="Times New Roman" w:hAnsi="Times New Roman"/>
                <w:sz w:val="28"/>
                <w:szCs w:val="28"/>
              </w:rPr>
              <w:t>RxD</w:t>
            </w:r>
            <w:proofErr w:type="spellEnd"/>
          </w:p>
        </w:tc>
        <w:tc>
          <w:tcPr>
            <w:tcW w:w="5074" w:type="dxa"/>
          </w:tcPr>
          <w:p w14:paraId="505805D7" w14:textId="5F55C3F0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Serial Data Receive Pin</w:t>
            </w:r>
          </w:p>
        </w:tc>
      </w:tr>
      <w:tr w:rsidR="00E717D7" w:rsidRPr="008F0BE9" w14:paraId="491ADE9F" w14:textId="77777777" w:rsidTr="00AE3D5C">
        <w:trPr>
          <w:jc w:val="center"/>
        </w:trPr>
        <w:tc>
          <w:tcPr>
            <w:tcW w:w="1838" w:type="dxa"/>
          </w:tcPr>
          <w:p w14:paraId="7A8685AE" w14:textId="42AD8CD9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D2</w:t>
            </w:r>
          </w:p>
        </w:tc>
        <w:tc>
          <w:tcPr>
            <w:tcW w:w="1701" w:type="dxa"/>
          </w:tcPr>
          <w:p w14:paraId="15C36B76" w14:textId="195EC685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3.1</w:t>
            </w:r>
          </w:p>
        </w:tc>
        <w:tc>
          <w:tcPr>
            <w:tcW w:w="1843" w:type="dxa"/>
          </w:tcPr>
          <w:p w14:paraId="04FE3C1A" w14:textId="09D7F094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8F0BE9">
              <w:rPr>
                <w:rFonts w:ascii="Times New Roman" w:hAnsi="Times New Roman"/>
                <w:sz w:val="28"/>
                <w:szCs w:val="28"/>
              </w:rPr>
              <w:t>TxD</w:t>
            </w:r>
            <w:proofErr w:type="spellEnd"/>
          </w:p>
        </w:tc>
        <w:tc>
          <w:tcPr>
            <w:tcW w:w="5074" w:type="dxa"/>
          </w:tcPr>
          <w:p w14:paraId="285467B2" w14:textId="73E9C4C8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Serial Data Transmit Pin</w:t>
            </w:r>
          </w:p>
        </w:tc>
      </w:tr>
      <w:tr w:rsidR="00AE3D5C" w:rsidRPr="008F0BE9" w14:paraId="78BFC2B1" w14:textId="77777777" w:rsidTr="00AE3D5C">
        <w:trPr>
          <w:jc w:val="center"/>
        </w:trPr>
        <w:tc>
          <w:tcPr>
            <w:tcW w:w="1838" w:type="dxa"/>
          </w:tcPr>
          <w:p w14:paraId="5497FCC4" w14:textId="0D1C2894" w:rsidR="00AE3D5C" w:rsidRPr="008F0BE9" w:rsidRDefault="00AE3D5C" w:rsidP="00AE3D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D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1701" w:type="dxa"/>
          </w:tcPr>
          <w:p w14:paraId="65C8C737" w14:textId="3DE5EA07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6</w:t>
            </w:r>
          </w:p>
        </w:tc>
        <w:tc>
          <w:tcPr>
            <w:tcW w:w="1843" w:type="dxa"/>
          </w:tcPr>
          <w:p w14:paraId="628F64EA" w14:textId="42450F89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WR</w:t>
            </w:r>
          </w:p>
        </w:tc>
        <w:tc>
          <w:tcPr>
            <w:tcW w:w="5074" w:type="dxa"/>
          </w:tcPr>
          <w:p w14:paraId="321F6057" w14:textId="7B2C0245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External Memory Read</w:t>
            </w:r>
          </w:p>
        </w:tc>
      </w:tr>
      <w:tr w:rsidR="00AE3D5C" w:rsidRPr="008F0BE9" w14:paraId="5E324A3D" w14:textId="77777777" w:rsidTr="00AE3D5C">
        <w:trPr>
          <w:jc w:val="center"/>
        </w:trPr>
        <w:tc>
          <w:tcPr>
            <w:tcW w:w="1838" w:type="dxa"/>
          </w:tcPr>
          <w:p w14:paraId="6F9CFF60" w14:textId="12B9AAF4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D4</w:t>
            </w:r>
          </w:p>
        </w:tc>
        <w:tc>
          <w:tcPr>
            <w:tcW w:w="1701" w:type="dxa"/>
          </w:tcPr>
          <w:p w14:paraId="74FE0879" w14:textId="798295A4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7</w:t>
            </w:r>
          </w:p>
        </w:tc>
        <w:tc>
          <w:tcPr>
            <w:tcW w:w="1843" w:type="dxa"/>
          </w:tcPr>
          <w:p w14:paraId="5097FAE0" w14:textId="1FE7D6FE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RD</w:t>
            </w:r>
          </w:p>
        </w:tc>
        <w:tc>
          <w:tcPr>
            <w:tcW w:w="5074" w:type="dxa"/>
          </w:tcPr>
          <w:p w14:paraId="71803305" w14:textId="4FCD7B10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External Memory Write</w:t>
            </w:r>
          </w:p>
        </w:tc>
      </w:tr>
      <w:tr w:rsidR="00AE3D5C" w:rsidRPr="008F0BE9" w14:paraId="3EE44C59" w14:textId="77777777" w:rsidTr="00AE3D5C">
        <w:trPr>
          <w:jc w:val="center"/>
        </w:trPr>
        <w:tc>
          <w:tcPr>
            <w:tcW w:w="1838" w:type="dxa"/>
          </w:tcPr>
          <w:p w14:paraId="4A56F714" w14:textId="5BAFDFC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1</w:t>
            </w:r>
          </w:p>
        </w:tc>
        <w:tc>
          <w:tcPr>
            <w:tcW w:w="1701" w:type="dxa"/>
          </w:tcPr>
          <w:p w14:paraId="055189D8" w14:textId="47F7C9C1" w:rsidR="00AE3D5C" w:rsidRPr="008F0BE9" w:rsidRDefault="00AE3D5C" w:rsidP="00AE3D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2</w:t>
            </w:r>
          </w:p>
        </w:tc>
        <w:tc>
          <w:tcPr>
            <w:tcW w:w="1843" w:type="dxa"/>
          </w:tcPr>
          <w:p w14:paraId="2421D333" w14:textId="24FAA492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INT0</w:t>
            </w:r>
          </w:p>
        </w:tc>
        <w:tc>
          <w:tcPr>
            <w:tcW w:w="5074" w:type="dxa"/>
          </w:tcPr>
          <w:p w14:paraId="40B01A0D" w14:textId="44DEFAB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itch 1</w:t>
            </w:r>
          </w:p>
        </w:tc>
      </w:tr>
      <w:tr w:rsidR="00AE3D5C" w:rsidRPr="008F0BE9" w14:paraId="5AE15876" w14:textId="77777777" w:rsidTr="00AE3D5C">
        <w:trPr>
          <w:jc w:val="center"/>
        </w:trPr>
        <w:tc>
          <w:tcPr>
            <w:tcW w:w="1838" w:type="dxa"/>
          </w:tcPr>
          <w:p w14:paraId="53FBB71A" w14:textId="29928A2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2</w:t>
            </w:r>
          </w:p>
        </w:tc>
        <w:tc>
          <w:tcPr>
            <w:tcW w:w="1701" w:type="dxa"/>
          </w:tcPr>
          <w:p w14:paraId="7AAC40BA" w14:textId="3A87BBA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3</w:t>
            </w:r>
          </w:p>
        </w:tc>
        <w:tc>
          <w:tcPr>
            <w:tcW w:w="1843" w:type="dxa"/>
          </w:tcPr>
          <w:p w14:paraId="3D3C0912" w14:textId="220D2F2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INT1</w:t>
            </w:r>
          </w:p>
        </w:tc>
        <w:tc>
          <w:tcPr>
            <w:tcW w:w="5074" w:type="dxa"/>
          </w:tcPr>
          <w:p w14:paraId="4334C7CA" w14:textId="7900BC06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itch 2</w:t>
            </w:r>
          </w:p>
        </w:tc>
      </w:tr>
      <w:tr w:rsidR="00AE3D5C" w:rsidRPr="008F0BE9" w14:paraId="1EF7BDD7" w14:textId="77777777" w:rsidTr="00AE3D5C">
        <w:trPr>
          <w:jc w:val="center"/>
        </w:trPr>
        <w:tc>
          <w:tcPr>
            <w:tcW w:w="1838" w:type="dxa"/>
          </w:tcPr>
          <w:p w14:paraId="2F1F36F3" w14:textId="50FF5F4E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3</w:t>
            </w:r>
          </w:p>
        </w:tc>
        <w:tc>
          <w:tcPr>
            <w:tcW w:w="1701" w:type="dxa"/>
          </w:tcPr>
          <w:p w14:paraId="5B8BD334" w14:textId="6505780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4</w:t>
            </w:r>
          </w:p>
        </w:tc>
        <w:tc>
          <w:tcPr>
            <w:tcW w:w="1843" w:type="dxa"/>
          </w:tcPr>
          <w:p w14:paraId="1E32644F" w14:textId="4521D7EB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0</w:t>
            </w:r>
          </w:p>
        </w:tc>
        <w:tc>
          <w:tcPr>
            <w:tcW w:w="5074" w:type="dxa"/>
          </w:tcPr>
          <w:p w14:paraId="0E3EEC31" w14:textId="5D699869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itch 3</w:t>
            </w:r>
          </w:p>
        </w:tc>
      </w:tr>
      <w:tr w:rsidR="00AE3D5C" w:rsidRPr="008F0BE9" w14:paraId="202BFDD0" w14:textId="77777777" w:rsidTr="00AE3D5C">
        <w:trPr>
          <w:jc w:val="center"/>
        </w:trPr>
        <w:tc>
          <w:tcPr>
            <w:tcW w:w="1838" w:type="dxa"/>
          </w:tcPr>
          <w:p w14:paraId="5604A799" w14:textId="4E35FEE3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4</w:t>
            </w:r>
          </w:p>
        </w:tc>
        <w:tc>
          <w:tcPr>
            <w:tcW w:w="1701" w:type="dxa"/>
          </w:tcPr>
          <w:p w14:paraId="0B9E7A97" w14:textId="6820712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5</w:t>
            </w:r>
          </w:p>
        </w:tc>
        <w:tc>
          <w:tcPr>
            <w:tcW w:w="1843" w:type="dxa"/>
          </w:tcPr>
          <w:p w14:paraId="59D1BCCF" w14:textId="49D3EB7F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1</w:t>
            </w:r>
          </w:p>
        </w:tc>
        <w:tc>
          <w:tcPr>
            <w:tcW w:w="5074" w:type="dxa"/>
          </w:tcPr>
          <w:p w14:paraId="5E4535C0" w14:textId="690D45B5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itch 4</w:t>
            </w:r>
          </w:p>
        </w:tc>
      </w:tr>
    </w:tbl>
    <w:p w14:paraId="2D988EE5" w14:textId="77777777" w:rsidR="009F5092" w:rsidRDefault="009F5092" w:rsidP="009F5092">
      <w:pPr>
        <w:rPr>
          <w:rFonts w:ascii="Times New Roman" w:hAnsi="Times New Roman"/>
          <w:b/>
          <w:bCs/>
          <w:sz w:val="32"/>
          <w:szCs w:val="32"/>
        </w:rPr>
      </w:pPr>
    </w:p>
    <w:p w14:paraId="3DCB18C7" w14:textId="52EFC8FB" w:rsidR="009F5092" w:rsidRPr="005D7DF7" w:rsidRDefault="009F5092" w:rsidP="009F5092">
      <w:pPr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b/>
          <w:bCs/>
          <w:sz w:val="32"/>
          <w:szCs w:val="32"/>
        </w:rPr>
        <w:t>P</w:t>
      </w:r>
      <w:r>
        <w:rPr>
          <w:rFonts w:ascii="Times New Roman" w:hAnsi="Times New Roman"/>
          <w:b/>
          <w:bCs/>
          <w:sz w:val="32"/>
          <w:szCs w:val="32"/>
        </w:rPr>
        <w:t>rocedure</w:t>
      </w:r>
      <w:r>
        <w:rPr>
          <w:rFonts w:ascii="Times New Roman" w:hAnsi="Times New Roman"/>
          <w:b/>
          <w:bCs/>
          <w:sz w:val="32"/>
          <w:szCs w:val="32"/>
        </w:rPr>
        <w:t xml:space="preserve"> - </w:t>
      </w:r>
    </w:p>
    <w:p w14:paraId="3D3668DA" w14:textId="77777777" w:rsidR="00526162" w:rsidRDefault="00526162" w:rsidP="00526162">
      <w:pPr>
        <w:pStyle w:val="ListParagraph"/>
        <w:numPr>
          <w:ilvl w:val="0"/>
          <w:numId w:val="2"/>
        </w:numPr>
        <w:rPr>
          <w:rFonts w:ascii="Times New Roman" w:hAnsi="Times New Roman"/>
          <w:color w:val="000000"/>
          <w:sz w:val="28"/>
          <w:szCs w:val="28"/>
        </w:rPr>
      </w:pPr>
      <w:r w:rsidRPr="00526162">
        <w:rPr>
          <w:rFonts w:ascii="Times New Roman" w:hAnsi="Times New Roman"/>
          <w:color w:val="000000"/>
          <w:sz w:val="28"/>
          <w:szCs w:val="28"/>
        </w:rPr>
        <w:t xml:space="preserve">The C Code checks for the switch configuration on the 8051 </w:t>
      </w:r>
      <w:r w:rsidRPr="00526162">
        <w:rPr>
          <w:rFonts w:ascii="Times New Roman" w:hAnsi="Times New Roman"/>
          <w:color w:val="000000"/>
          <w:sz w:val="28"/>
          <w:szCs w:val="28"/>
        </w:rPr>
        <w:t>micro</w:t>
      </w:r>
      <w:r>
        <w:rPr>
          <w:rFonts w:ascii="Times New Roman" w:hAnsi="Times New Roman"/>
          <w:color w:val="000000"/>
          <w:sz w:val="28"/>
          <w:szCs w:val="28"/>
        </w:rPr>
        <w:t>-</w:t>
      </w:r>
      <w:r w:rsidRPr="00526162">
        <w:rPr>
          <w:rFonts w:ascii="Times New Roman" w:hAnsi="Times New Roman"/>
          <w:color w:val="000000"/>
          <w:sz w:val="28"/>
          <w:szCs w:val="28"/>
        </w:rPr>
        <w:t>controller</w:t>
      </w:r>
      <w:r w:rsidRPr="00526162">
        <w:rPr>
          <w:rFonts w:ascii="Times New Roman" w:hAnsi="Times New Roman"/>
          <w:color w:val="000000"/>
          <w:sz w:val="28"/>
          <w:szCs w:val="28"/>
        </w:rPr>
        <w:t xml:space="preserve">. </w:t>
      </w:r>
    </w:p>
    <w:p w14:paraId="1C0C0728" w14:textId="77777777" w:rsidR="00526162" w:rsidRDefault="00526162" w:rsidP="00526162">
      <w:pPr>
        <w:pStyle w:val="ListParagraph"/>
        <w:numPr>
          <w:ilvl w:val="0"/>
          <w:numId w:val="2"/>
        </w:numPr>
        <w:rPr>
          <w:rFonts w:ascii="Times New Roman" w:hAnsi="Times New Roman"/>
          <w:color w:val="000000"/>
          <w:sz w:val="28"/>
          <w:szCs w:val="28"/>
        </w:rPr>
      </w:pPr>
      <w:r w:rsidRPr="00526162">
        <w:rPr>
          <w:rFonts w:ascii="Times New Roman" w:hAnsi="Times New Roman"/>
          <w:color w:val="000000"/>
          <w:sz w:val="28"/>
          <w:szCs w:val="28"/>
        </w:rPr>
        <w:t xml:space="preserve">If Switch 1 is on, it executes the code for 1-bit counter with some delay. </w:t>
      </w:r>
    </w:p>
    <w:p w14:paraId="217EA220" w14:textId="77777777" w:rsidR="00526162" w:rsidRDefault="00526162" w:rsidP="00526162">
      <w:pPr>
        <w:pStyle w:val="ListParagraph"/>
        <w:numPr>
          <w:ilvl w:val="0"/>
          <w:numId w:val="2"/>
        </w:numPr>
        <w:rPr>
          <w:rFonts w:ascii="Times New Roman" w:hAnsi="Times New Roman"/>
          <w:color w:val="000000"/>
          <w:sz w:val="28"/>
          <w:szCs w:val="28"/>
        </w:rPr>
      </w:pPr>
      <w:r w:rsidRPr="00526162">
        <w:rPr>
          <w:rFonts w:ascii="Times New Roman" w:hAnsi="Times New Roman"/>
          <w:color w:val="000000"/>
          <w:sz w:val="28"/>
          <w:szCs w:val="28"/>
        </w:rPr>
        <w:t xml:space="preserve">If Switch </w:t>
      </w:r>
      <w:r>
        <w:rPr>
          <w:rFonts w:ascii="Times New Roman" w:hAnsi="Times New Roman"/>
          <w:color w:val="000000"/>
          <w:sz w:val="28"/>
          <w:szCs w:val="28"/>
        </w:rPr>
        <w:t>2</w:t>
      </w:r>
      <w:r w:rsidRPr="00526162">
        <w:rPr>
          <w:rFonts w:ascii="Times New Roman" w:hAnsi="Times New Roman"/>
          <w:color w:val="000000"/>
          <w:sz w:val="28"/>
          <w:szCs w:val="28"/>
        </w:rPr>
        <w:t xml:space="preserve"> is on, it executes the code for </w:t>
      </w:r>
      <w:r>
        <w:rPr>
          <w:rFonts w:ascii="Times New Roman" w:hAnsi="Times New Roman"/>
          <w:color w:val="000000"/>
          <w:sz w:val="28"/>
          <w:szCs w:val="28"/>
        </w:rPr>
        <w:t>2</w:t>
      </w:r>
      <w:r w:rsidRPr="00526162">
        <w:rPr>
          <w:rFonts w:ascii="Times New Roman" w:hAnsi="Times New Roman"/>
          <w:color w:val="000000"/>
          <w:sz w:val="28"/>
          <w:szCs w:val="28"/>
        </w:rPr>
        <w:t>-bit counter with some delay</w:t>
      </w:r>
      <w:r>
        <w:rPr>
          <w:rFonts w:ascii="Times New Roman" w:hAnsi="Times New Roman"/>
          <w:color w:val="000000"/>
          <w:sz w:val="28"/>
          <w:szCs w:val="28"/>
        </w:rPr>
        <w:t>.</w:t>
      </w:r>
    </w:p>
    <w:p w14:paraId="7374FD01" w14:textId="77777777" w:rsidR="00526162" w:rsidRDefault="00526162" w:rsidP="00526162">
      <w:pPr>
        <w:pStyle w:val="ListParagraph"/>
        <w:numPr>
          <w:ilvl w:val="0"/>
          <w:numId w:val="2"/>
        </w:numPr>
        <w:rPr>
          <w:rFonts w:ascii="Times New Roman" w:hAnsi="Times New Roman"/>
          <w:color w:val="000000"/>
          <w:sz w:val="28"/>
          <w:szCs w:val="28"/>
        </w:rPr>
      </w:pPr>
      <w:r w:rsidRPr="00526162">
        <w:rPr>
          <w:rFonts w:ascii="Times New Roman" w:hAnsi="Times New Roman"/>
          <w:color w:val="000000"/>
          <w:sz w:val="28"/>
          <w:szCs w:val="28"/>
        </w:rPr>
        <w:t xml:space="preserve">If Switch </w:t>
      </w:r>
      <w:r>
        <w:rPr>
          <w:rFonts w:ascii="Times New Roman" w:hAnsi="Times New Roman"/>
          <w:color w:val="000000"/>
          <w:sz w:val="28"/>
          <w:szCs w:val="28"/>
        </w:rPr>
        <w:t>3</w:t>
      </w:r>
      <w:r w:rsidRPr="00526162">
        <w:rPr>
          <w:rFonts w:ascii="Times New Roman" w:hAnsi="Times New Roman"/>
          <w:color w:val="000000"/>
          <w:sz w:val="28"/>
          <w:szCs w:val="28"/>
        </w:rPr>
        <w:t xml:space="preserve"> is on, it executes the code for </w:t>
      </w:r>
      <w:r>
        <w:rPr>
          <w:rFonts w:ascii="Times New Roman" w:hAnsi="Times New Roman"/>
          <w:color w:val="000000"/>
          <w:sz w:val="28"/>
          <w:szCs w:val="28"/>
        </w:rPr>
        <w:t>3</w:t>
      </w:r>
      <w:r w:rsidRPr="00526162">
        <w:rPr>
          <w:rFonts w:ascii="Times New Roman" w:hAnsi="Times New Roman"/>
          <w:color w:val="000000"/>
          <w:sz w:val="28"/>
          <w:szCs w:val="28"/>
        </w:rPr>
        <w:t>-bit counter with some delay</w:t>
      </w:r>
      <w:r>
        <w:rPr>
          <w:rFonts w:ascii="Times New Roman" w:hAnsi="Times New Roman"/>
          <w:color w:val="000000"/>
          <w:sz w:val="28"/>
          <w:szCs w:val="28"/>
        </w:rPr>
        <w:t>.</w:t>
      </w:r>
    </w:p>
    <w:p w14:paraId="0F3485B5" w14:textId="5E5EB738" w:rsidR="00635F8E" w:rsidRDefault="005D7DF7" w:rsidP="008458AB">
      <w:pPr>
        <w:rPr>
          <w:rFonts w:ascii="Times New Roman" w:eastAsiaTheme="minorHAnsi" w:hAnsi="Times New Roman"/>
          <w:b/>
          <w:bCs/>
          <w:color w:val="000000"/>
          <w:sz w:val="40"/>
          <w:szCs w:val="40"/>
        </w:rPr>
      </w:pPr>
      <w:r w:rsidRPr="00635F8E">
        <w:rPr>
          <w:rFonts w:ascii="Times New Roman" w:hAnsi="Times New Roman"/>
          <w:b/>
          <w:bCs/>
          <w:color w:val="000000"/>
          <w:sz w:val="40"/>
          <w:szCs w:val="40"/>
        </w:rPr>
        <w:t xml:space="preserve">C Code </w:t>
      </w:r>
    </w:p>
    <w:p w14:paraId="762A3179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#</w:t>
      </w:r>
      <w:r w:rsidRPr="00526162">
        <w:rPr>
          <w:rFonts w:ascii="Consolas" w:eastAsia="Times New Roman" w:hAnsi="Consolas"/>
          <w:color w:val="9A9A9A"/>
          <w:sz w:val="24"/>
          <w:szCs w:val="24"/>
          <w:lang w:eastAsia="en-IN"/>
        </w:rPr>
        <w:t>include</w:t>
      </w:r>
      <w:r w:rsidRPr="00526162">
        <w:rPr>
          <w:rFonts w:ascii="Consolas" w:eastAsia="Times New Roman" w:hAnsi="Consolas"/>
          <w:color w:val="C8C8C8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E8C9BB"/>
          <w:sz w:val="24"/>
          <w:szCs w:val="24"/>
          <w:lang w:eastAsia="en-IN"/>
        </w:rPr>
        <w:t>&lt;</w:t>
      </w:r>
      <w:r w:rsidRPr="00526162">
        <w:rPr>
          <w:rFonts w:ascii="Consolas" w:eastAsia="Times New Roman" w:hAnsi="Consolas"/>
          <w:color w:val="CE9178"/>
          <w:sz w:val="24"/>
          <w:szCs w:val="24"/>
          <w:lang w:eastAsia="en-IN"/>
        </w:rPr>
        <w:t>p89v51rx2.h</w:t>
      </w:r>
      <w:r w:rsidRPr="00526162">
        <w:rPr>
          <w:rFonts w:ascii="Consolas" w:eastAsia="Times New Roman" w:hAnsi="Consolas"/>
          <w:color w:val="E8C9BB"/>
          <w:sz w:val="24"/>
          <w:szCs w:val="24"/>
          <w:lang w:eastAsia="en-IN"/>
        </w:rPr>
        <w:t>&gt;</w:t>
      </w:r>
    </w:p>
    <w:p w14:paraId="4BB8DB9A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sbit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l1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P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^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0DCD8B79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sbit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l2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P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^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216C6358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sbit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l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P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^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6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562BFE4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sbit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l4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P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^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7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70C61B44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sbit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s0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P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^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2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7B10F21E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sbit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s1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P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^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3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542550D3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sbit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s2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P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^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4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369A8618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sbit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s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P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^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5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61171F9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void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DCDCAA"/>
          <w:sz w:val="24"/>
          <w:szCs w:val="24"/>
          <w:lang w:eastAsia="en-IN"/>
        </w:rPr>
        <w:t>delay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unsigned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int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9A9A9A"/>
          <w:sz w:val="24"/>
          <w:szCs w:val="24"/>
          <w:lang w:eastAsia="en-IN"/>
        </w:rPr>
        <w:t>x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4F23814D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{</w:t>
      </w:r>
    </w:p>
    <w:p w14:paraId="20244F93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</w:t>
      </w: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unsigned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int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,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j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2C0D83C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for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lt;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00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++)</w:t>
      </w:r>
    </w:p>
    <w:p w14:paraId="1D847CA6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{</w:t>
      </w:r>
    </w:p>
    <w:p w14:paraId="7EAEB79B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lastRenderedPageBreak/>
        <w:t xml:space="preserve">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for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j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j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lt;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x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j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++</w:t>
      </w:r>
      <w:proofErr w:type="spellEnd"/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0FC6A43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{</w:t>
      </w:r>
    </w:p>
    <w:p w14:paraId="52963223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}</w:t>
      </w:r>
    </w:p>
    <w:p w14:paraId="670E3AFC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}</w:t>
      </w:r>
    </w:p>
    <w:p w14:paraId="27F9C05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}</w:t>
      </w:r>
    </w:p>
    <w:p w14:paraId="3353DD69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</w:p>
    <w:p w14:paraId="3361D3E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void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DCDCAA"/>
          <w:sz w:val="24"/>
          <w:szCs w:val="24"/>
          <w:lang w:eastAsia="en-IN"/>
        </w:rPr>
        <w:t>counter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unsigned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int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9A9A9A"/>
          <w:sz w:val="24"/>
          <w:szCs w:val="24"/>
          <w:lang w:eastAsia="en-IN"/>
        </w:rPr>
        <w:t>n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4B0ACE5C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{</w:t>
      </w:r>
    </w:p>
    <w:p w14:paraId="789B74E9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</w:t>
      </w: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int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7EE1188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for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n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-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gt;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--)</w:t>
      </w:r>
    </w:p>
    <w:p w14:paraId="1C763BD3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{</w:t>
      </w:r>
    </w:p>
    <w:p w14:paraId="7EE1C638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</w:p>
    <w:p w14:paraId="367E57DE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amp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{</w:t>
      </w:r>
    </w:p>
    <w:p w14:paraId="27FDAD80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l1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49F5D6C6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}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else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{</w:t>
      </w:r>
    </w:p>
    <w:p w14:paraId="773D4A8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l1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0560629A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}</w:t>
      </w:r>
    </w:p>
    <w:p w14:paraId="5DB36DB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n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gt;=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4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{</w:t>
      </w:r>
    </w:p>
    <w:p w14:paraId="4784A8B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amp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2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)</w:t>
      </w:r>
    </w:p>
    <w:p w14:paraId="47489CBD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{</w:t>
      </w:r>
    </w:p>
    <w:p w14:paraId="47B1E3F7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    l2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0E834463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}</w:t>
      </w:r>
    </w:p>
    <w:p w14:paraId="5CE352A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else</w:t>
      </w:r>
    </w:p>
    <w:p w14:paraId="17E66520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{</w:t>
      </w:r>
    </w:p>
    <w:p w14:paraId="7CC246A7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    l2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441D6031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}</w:t>
      </w:r>
    </w:p>
    <w:p w14:paraId="36000474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}</w:t>
      </w:r>
    </w:p>
    <w:p w14:paraId="39B7A903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n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gt;=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8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{</w:t>
      </w:r>
    </w:p>
    <w:p w14:paraId="55DBADE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amp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8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)</w:t>
      </w:r>
    </w:p>
    <w:p w14:paraId="67AA901D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{</w:t>
      </w:r>
    </w:p>
    <w:p w14:paraId="1567A0A6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    l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438ABA4D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}</w:t>
      </w:r>
    </w:p>
    <w:p w14:paraId="3C19E614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else</w:t>
      </w:r>
    </w:p>
    <w:p w14:paraId="489C5964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{</w:t>
      </w:r>
    </w:p>
    <w:p w14:paraId="311E4026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    l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708FBE14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}</w:t>
      </w:r>
    </w:p>
    <w:p w14:paraId="557C020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}</w:t>
      </w:r>
    </w:p>
    <w:p w14:paraId="1166644B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</w:p>
    <w:p w14:paraId="202248FF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n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gt;=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6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{</w:t>
      </w:r>
    </w:p>
    <w:p w14:paraId="5E571781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proofErr w:type="spellStart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i</w:t>
      </w:r>
      <w:proofErr w:type="spellEnd"/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&amp;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6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)</w:t>
      </w:r>
    </w:p>
    <w:p w14:paraId="4E2DAAE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{</w:t>
      </w:r>
    </w:p>
    <w:p w14:paraId="4901F6C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    l4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6B64CCC3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}</w:t>
      </w:r>
    </w:p>
    <w:p w14:paraId="151055F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else</w:t>
      </w:r>
    </w:p>
    <w:p w14:paraId="2EBDD731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{</w:t>
      </w:r>
    </w:p>
    <w:p w14:paraId="43F54812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    l4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;</w:t>
      </w:r>
    </w:p>
    <w:p w14:paraId="33DAA924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        }</w:t>
      </w:r>
    </w:p>
    <w:p w14:paraId="6697924F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}</w:t>
      </w:r>
    </w:p>
    <w:p w14:paraId="5FD4BE6F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CDCAA"/>
          <w:sz w:val="24"/>
          <w:szCs w:val="24"/>
          <w:lang w:eastAsia="en-IN"/>
        </w:rPr>
        <w:t>delay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20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;</w:t>
      </w:r>
    </w:p>
    <w:p w14:paraId="7F9A8B13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}</w:t>
      </w:r>
    </w:p>
    <w:p w14:paraId="66D6678A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}</w:t>
      </w:r>
    </w:p>
    <w:p w14:paraId="4A4EFAEA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</w:p>
    <w:p w14:paraId="52FCBE6B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void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DCDCAA"/>
          <w:sz w:val="24"/>
          <w:szCs w:val="24"/>
          <w:lang w:eastAsia="en-IN"/>
        </w:rPr>
        <w:t>main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569CD6"/>
          <w:sz w:val="24"/>
          <w:szCs w:val="24"/>
          <w:lang w:eastAsia="en-IN"/>
        </w:rPr>
        <w:t>void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4521FFCA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{</w:t>
      </w:r>
    </w:p>
    <w:p w14:paraId="445EB7F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</w:p>
    <w:p w14:paraId="00C4081A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while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7B77759B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{</w:t>
      </w:r>
    </w:p>
    <w:p w14:paraId="30E7A2F0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s0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4162984B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CDCAA"/>
          <w:sz w:val="24"/>
          <w:szCs w:val="24"/>
          <w:lang w:eastAsia="en-IN"/>
        </w:rPr>
        <w:t>counter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2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;</w:t>
      </w:r>
    </w:p>
    <w:p w14:paraId="7E795D8B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s1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110697B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CDCAA"/>
          <w:sz w:val="24"/>
          <w:szCs w:val="24"/>
          <w:lang w:eastAsia="en-IN"/>
        </w:rPr>
        <w:t>counter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4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;</w:t>
      </w:r>
    </w:p>
    <w:p w14:paraId="44F6B81F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s2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48024E09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CDCAA"/>
          <w:sz w:val="24"/>
          <w:szCs w:val="24"/>
          <w:lang w:eastAsia="en-IN"/>
        </w:rPr>
        <w:t>counter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8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;</w:t>
      </w:r>
    </w:p>
    <w:p w14:paraId="1B7881C5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</w:t>
      </w:r>
      <w:r w:rsidRPr="00526162">
        <w:rPr>
          <w:rFonts w:ascii="Consolas" w:eastAsia="Times New Roman" w:hAnsi="Consolas"/>
          <w:color w:val="D8A0DF"/>
          <w:sz w:val="24"/>
          <w:szCs w:val="24"/>
          <w:lang w:eastAsia="en-IN"/>
        </w:rPr>
        <w:t>if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s3 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==</w:t>
      </w: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 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0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</w:t>
      </w:r>
    </w:p>
    <w:p w14:paraId="79171584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 xml:space="preserve">            </w:t>
      </w:r>
      <w:r w:rsidRPr="00526162">
        <w:rPr>
          <w:rFonts w:ascii="Consolas" w:eastAsia="Times New Roman" w:hAnsi="Consolas"/>
          <w:color w:val="DCDCAA"/>
          <w:sz w:val="24"/>
          <w:szCs w:val="24"/>
          <w:lang w:eastAsia="en-IN"/>
        </w:rPr>
        <w:t>counter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(</w:t>
      </w:r>
      <w:r w:rsidRPr="00526162">
        <w:rPr>
          <w:rFonts w:ascii="Consolas" w:eastAsia="Times New Roman" w:hAnsi="Consolas"/>
          <w:color w:val="B5CEA8"/>
          <w:sz w:val="24"/>
          <w:szCs w:val="24"/>
          <w:lang w:eastAsia="en-IN"/>
        </w:rPr>
        <w:t>16</w:t>
      </w:r>
      <w:r w:rsidRPr="00526162">
        <w:rPr>
          <w:rFonts w:ascii="Consolas" w:eastAsia="Times New Roman" w:hAnsi="Consolas"/>
          <w:color w:val="B4B4B4"/>
          <w:sz w:val="24"/>
          <w:szCs w:val="24"/>
          <w:lang w:eastAsia="en-IN"/>
        </w:rPr>
        <w:t>);</w:t>
      </w:r>
    </w:p>
    <w:p w14:paraId="05A15694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    }</w:t>
      </w:r>
    </w:p>
    <w:p w14:paraId="1983155A" w14:textId="77777777" w:rsidR="00526162" w:rsidRPr="00526162" w:rsidRDefault="00526162" w:rsidP="00526162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4"/>
          <w:szCs w:val="24"/>
          <w:lang w:eastAsia="en-IN"/>
        </w:rPr>
      </w:pPr>
      <w:r w:rsidRPr="00526162">
        <w:rPr>
          <w:rFonts w:ascii="Consolas" w:eastAsia="Times New Roman" w:hAnsi="Consolas"/>
          <w:color w:val="DADADA"/>
          <w:sz w:val="24"/>
          <w:szCs w:val="24"/>
          <w:lang w:eastAsia="en-IN"/>
        </w:rPr>
        <w:t>}</w:t>
      </w:r>
    </w:p>
    <w:p w14:paraId="2AF329A8" w14:textId="77777777" w:rsidR="00526162" w:rsidRPr="00526162" w:rsidRDefault="00526162" w:rsidP="008458AB">
      <w:pPr>
        <w:rPr>
          <w:rFonts w:ascii="Times New Roman" w:eastAsiaTheme="minorHAnsi" w:hAnsi="Times New Roman"/>
          <w:b/>
          <w:bCs/>
          <w:color w:val="000000"/>
          <w:sz w:val="24"/>
          <w:szCs w:val="24"/>
        </w:rPr>
      </w:pPr>
    </w:p>
    <w:p w14:paraId="5AE823F0" w14:textId="6D6322A2" w:rsidR="008458AB" w:rsidRDefault="00635F8E" w:rsidP="008458AB">
      <w:pPr>
        <w:rPr>
          <w:rFonts w:ascii="Times New Roman" w:hAnsi="Times New Roman"/>
          <w:b/>
          <w:bCs/>
          <w:sz w:val="40"/>
          <w:szCs w:val="40"/>
        </w:rPr>
      </w:pPr>
      <w:r w:rsidRPr="00635F8E">
        <w:rPr>
          <w:rFonts w:ascii="Times New Roman" w:hAnsi="Times New Roman"/>
          <w:b/>
          <w:bCs/>
          <w:sz w:val="40"/>
          <w:szCs w:val="40"/>
        </w:rPr>
        <w:t>Result</w:t>
      </w:r>
      <w:r w:rsidR="008458AB" w:rsidRPr="00635F8E">
        <w:rPr>
          <w:rFonts w:ascii="Times New Roman" w:hAnsi="Times New Roman"/>
          <w:b/>
          <w:bCs/>
          <w:sz w:val="40"/>
          <w:szCs w:val="40"/>
        </w:rPr>
        <w:tab/>
      </w:r>
    </w:p>
    <w:p w14:paraId="15648A6D" w14:textId="2826B11B" w:rsidR="00AF1C3B" w:rsidRPr="00AF1C3B" w:rsidRDefault="00AF1C3B" w:rsidP="008458AB">
      <w:pPr>
        <w:rPr>
          <w:rFonts w:ascii="Times New Roman" w:hAnsi="Times New Roman"/>
          <w:sz w:val="28"/>
          <w:szCs w:val="28"/>
        </w:rPr>
      </w:pPr>
      <w:r w:rsidRPr="00AF1C3B">
        <w:rPr>
          <w:rFonts w:ascii="Times New Roman" w:hAnsi="Times New Roman"/>
          <w:sz w:val="28"/>
          <w:szCs w:val="28"/>
        </w:rPr>
        <w:t>The C program for counters based on corresponding switches as input is implemented and verified using appropriate software</w:t>
      </w:r>
      <w:r>
        <w:rPr>
          <w:rFonts w:ascii="Times New Roman" w:hAnsi="Times New Roman"/>
          <w:sz w:val="28"/>
          <w:szCs w:val="28"/>
        </w:rPr>
        <w:t>.</w:t>
      </w:r>
    </w:p>
    <w:p w14:paraId="56211C84" w14:textId="005E19AF" w:rsidR="00635F8E" w:rsidRPr="00635F8E" w:rsidRDefault="00635F8E" w:rsidP="008458AB">
      <w:pPr>
        <w:rPr>
          <w:rFonts w:ascii="Times New Roman" w:hAnsi="Times New Roman"/>
          <w:b/>
          <w:bCs/>
          <w:sz w:val="40"/>
          <w:szCs w:val="40"/>
        </w:rPr>
      </w:pPr>
      <w:r w:rsidRPr="00635F8E">
        <w:rPr>
          <w:rFonts w:ascii="Times New Roman" w:hAnsi="Times New Roman"/>
          <w:b/>
          <w:bCs/>
          <w:sz w:val="40"/>
          <w:szCs w:val="40"/>
        </w:rPr>
        <w:t>Output</w:t>
      </w:r>
    </w:p>
    <w:p w14:paraId="3D94D8C5" w14:textId="782EDDCC" w:rsidR="00091D07" w:rsidRDefault="00091D07" w:rsidP="00091D07">
      <w:pPr>
        <w:rPr>
          <w:noProof/>
        </w:rPr>
      </w:pPr>
      <w:r>
        <w:rPr>
          <w:noProof/>
        </w:rPr>
        <w:drawing>
          <wp:inline distT="0" distB="0" distL="0" distR="0" wp14:anchorId="3B35FE46" wp14:editId="38FFD851">
            <wp:extent cx="3101340" cy="3040380"/>
            <wp:effectExtent l="0" t="7620" r="0" b="0"/>
            <wp:docPr id="13666480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9" t="13440" r="11397" b="15633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10134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1689867" wp14:editId="3CFD723A">
            <wp:extent cx="3116580" cy="3390900"/>
            <wp:effectExtent l="0" t="3810" r="3810" b="3810"/>
            <wp:docPr id="15396746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77" r="25694" b="18982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1165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CC820" w14:textId="77777777" w:rsidR="00091D07" w:rsidRDefault="00091D07" w:rsidP="00091D07">
      <w:pPr>
        <w:ind w:left="720"/>
        <w:rPr>
          <w:noProof/>
        </w:rPr>
      </w:pPr>
      <w:r>
        <w:rPr>
          <w:noProof/>
        </w:rPr>
        <w:t xml:space="preserve">      1-bit Counter for switch 1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2-bit Counter for switch 2</w:t>
      </w:r>
    </w:p>
    <w:p w14:paraId="26A61CD6" w14:textId="77777777" w:rsidR="00091D07" w:rsidRDefault="00091D07" w:rsidP="00091D07">
      <w:pPr>
        <w:rPr>
          <w:noProof/>
        </w:rPr>
      </w:pPr>
    </w:p>
    <w:p w14:paraId="4DAD13D6" w14:textId="58561B8F" w:rsidR="00091D07" w:rsidRDefault="00091D07" w:rsidP="00091D0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4AB5A25" wp14:editId="4B215210">
            <wp:extent cx="3048000" cy="3101340"/>
            <wp:effectExtent l="0" t="7620" r="0" b="0"/>
            <wp:docPr id="168989175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097" r="31848" b="23936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04800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7CAE1627" wp14:editId="29C9512C">
            <wp:extent cx="3086100" cy="3192780"/>
            <wp:effectExtent l="3810" t="0" r="3810" b="3810"/>
            <wp:docPr id="625264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52" t="21254" r="23627" b="19154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08610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3DEC745" w14:textId="77777777" w:rsidR="00091D07" w:rsidRDefault="00091D07" w:rsidP="00091D07">
      <w:pPr>
        <w:ind w:left="720"/>
        <w:rPr>
          <w:noProof/>
        </w:rPr>
      </w:pPr>
      <w:r>
        <w:rPr>
          <w:noProof/>
        </w:rPr>
        <w:t xml:space="preserve">       3-bit Counter for switch 3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  4-bit Counter for switch 4</w:t>
      </w:r>
    </w:p>
    <w:p w14:paraId="31030F7D" w14:textId="18251702" w:rsidR="00587227" w:rsidRDefault="008458AB" w:rsidP="00091D07">
      <w:pPr>
        <w:rPr>
          <w:rFonts w:ascii="Times New Roman" w:hAnsi="Times New Roman"/>
          <w:noProof/>
        </w:rPr>
      </w:pPr>
      <w:r w:rsidRPr="005D7DF7">
        <w:rPr>
          <w:rFonts w:ascii="Times New Roman" w:hAnsi="Times New Roman"/>
          <w:noProof/>
        </w:rPr>
        <w:t xml:space="preserve">              </w:t>
      </w:r>
    </w:p>
    <w:p w14:paraId="4BCFD5DD" w14:textId="77777777" w:rsidR="00091D07" w:rsidRPr="005D7DF7" w:rsidRDefault="00091D07" w:rsidP="00091D07">
      <w:pPr>
        <w:rPr>
          <w:rFonts w:ascii="Times New Roman" w:hAnsi="Times New Roman"/>
          <w:noProof/>
        </w:rPr>
      </w:pPr>
    </w:p>
    <w:sectPr w:rsidR="00091D07" w:rsidRPr="005D7DF7" w:rsidSect="00FB6C1E"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710030"/>
    <w:multiLevelType w:val="hybridMultilevel"/>
    <w:tmpl w:val="C87CBB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4D3269"/>
    <w:multiLevelType w:val="hybridMultilevel"/>
    <w:tmpl w:val="10169836"/>
    <w:lvl w:ilvl="0" w:tplc="C676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0910421">
    <w:abstractNumId w:val="1"/>
  </w:num>
  <w:num w:numId="2" w16cid:durableId="1201551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bCwNLawNDI0sjBQ0lEKTi0uzszPAykwqgUAFm5iJiwAAAA="/>
  </w:docVars>
  <w:rsids>
    <w:rsidRoot w:val="008458AB"/>
    <w:rsid w:val="000478DD"/>
    <w:rsid w:val="00091D07"/>
    <w:rsid w:val="000A44FD"/>
    <w:rsid w:val="00223072"/>
    <w:rsid w:val="0028092E"/>
    <w:rsid w:val="003033F5"/>
    <w:rsid w:val="003F7778"/>
    <w:rsid w:val="004858E6"/>
    <w:rsid w:val="00526162"/>
    <w:rsid w:val="00587227"/>
    <w:rsid w:val="005D7DF7"/>
    <w:rsid w:val="00635F8E"/>
    <w:rsid w:val="006753EF"/>
    <w:rsid w:val="008458AB"/>
    <w:rsid w:val="008F0BE9"/>
    <w:rsid w:val="008F3AC9"/>
    <w:rsid w:val="009F5092"/>
    <w:rsid w:val="00A117D8"/>
    <w:rsid w:val="00A31699"/>
    <w:rsid w:val="00A7221E"/>
    <w:rsid w:val="00A9115D"/>
    <w:rsid w:val="00AE3D5C"/>
    <w:rsid w:val="00AF1C3B"/>
    <w:rsid w:val="00B911AE"/>
    <w:rsid w:val="00C84352"/>
    <w:rsid w:val="00D13FBF"/>
    <w:rsid w:val="00D45000"/>
    <w:rsid w:val="00D765E4"/>
    <w:rsid w:val="00DA36E6"/>
    <w:rsid w:val="00E717D7"/>
    <w:rsid w:val="00FB6C1E"/>
    <w:rsid w:val="00FD6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DB094"/>
  <w15:chartTrackingRefBased/>
  <w15:docId w15:val="{B435FEA3-777F-41AA-AB2E-0F78F0B4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8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58AB"/>
    <w:pPr>
      <w:ind w:left="720"/>
      <w:contextualSpacing/>
    </w:pPr>
  </w:style>
  <w:style w:type="table" w:styleId="TableGrid">
    <w:name w:val="Table Grid"/>
    <w:basedOn w:val="TableNormal"/>
    <w:uiPriority w:val="39"/>
    <w:rsid w:val="00E71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4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Bushra Shahzad</cp:lastModifiedBy>
  <cp:revision>26</cp:revision>
  <cp:lastPrinted>2023-02-01T18:56:00Z</cp:lastPrinted>
  <dcterms:created xsi:type="dcterms:W3CDTF">2023-02-01T18:48:00Z</dcterms:created>
  <dcterms:modified xsi:type="dcterms:W3CDTF">2024-02-13T09:26:00Z</dcterms:modified>
</cp:coreProperties>
</file>